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612784" w14:paraId="1643A4CA" w14:textId="77777777" w:rsidTr="00612784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1278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12784" w14:paraId="127EAD7E" w14:textId="77777777" w:rsidTr="00612784">
        <w:trPr>
          <w:trHeight w:val="413"/>
        </w:trPr>
        <w:tc>
          <w:tcPr>
            <w:tcW w:w="1250" w:type="pct"/>
          </w:tcPr>
          <w:p w14:paraId="3C159AA5" w14:textId="77777777" w:rsidR="0000007A" w:rsidRPr="0061278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1278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31F82BC" w:rsidR="0000007A" w:rsidRPr="00612784" w:rsidRDefault="006961D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1278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612784" w14:paraId="73C90375" w14:textId="77777777" w:rsidTr="00612784">
        <w:trPr>
          <w:trHeight w:val="290"/>
        </w:trPr>
        <w:tc>
          <w:tcPr>
            <w:tcW w:w="1250" w:type="pct"/>
          </w:tcPr>
          <w:p w14:paraId="20D28135" w14:textId="77777777" w:rsidR="0000007A" w:rsidRPr="0061278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D8B8C4E" w:rsidR="0000007A" w:rsidRPr="0061278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961D1"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94</w:t>
            </w:r>
          </w:p>
        </w:tc>
      </w:tr>
      <w:tr w:rsidR="0000007A" w:rsidRPr="00612784" w14:paraId="05B60576" w14:textId="77777777" w:rsidTr="00612784">
        <w:trPr>
          <w:trHeight w:val="331"/>
        </w:trPr>
        <w:tc>
          <w:tcPr>
            <w:tcW w:w="1250" w:type="pct"/>
          </w:tcPr>
          <w:p w14:paraId="0196A627" w14:textId="77777777" w:rsidR="0000007A" w:rsidRPr="0061278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33FEADD" w:rsidR="0000007A" w:rsidRPr="00612784" w:rsidRDefault="006961D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12784">
              <w:rPr>
                <w:rFonts w:ascii="Arial" w:hAnsi="Arial" w:cs="Arial"/>
                <w:b/>
                <w:sz w:val="20"/>
                <w:szCs w:val="20"/>
                <w:lang w:val="en-GB"/>
              </w:rPr>
              <w:t>RECENT ADVANCES IN FORENSIC MEDICINE</w:t>
            </w:r>
          </w:p>
        </w:tc>
      </w:tr>
      <w:tr w:rsidR="00CF0BBB" w:rsidRPr="00612784" w14:paraId="6D508B1C" w14:textId="77777777" w:rsidTr="00612784">
        <w:trPr>
          <w:trHeight w:val="332"/>
        </w:trPr>
        <w:tc>
          <w:tcPr>
            <w:tcW w:w="1250" w:type="pct"/>
          </w:tcPr>
          <w:p w14:paraId="32FC28F7" w14:textId="77777777" w:rsidR="00CF0BBB" w:rsidRPr="0061278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D9DDA92" w:rsidR="00CF0BBB" w:rsidRPr="00612784" w:rsidRDefault="006961D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2F7C314B" w:rsidR="00D27A79" w:rsidRPr="00612784" w:rsidRDefault="00D27A79" w:rsidP="00612784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1278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1278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1278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127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1278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1278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1278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1278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1278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12784">
              <w:rPr>
                <w:rFonts w:ascii="Arial" w:hAnsi="Arial" w:cs="Arial"/>
                <w:lang w:val="en-GB"/>
              </w:rPr>
              <w:t>Author’s Feedback</w:t>
            </w:r>
            <w:r w:rsidRPr="0061278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1278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12784" w14:paraId="5C0AB4EC" w14:textId="77777777" w:rsidTr="008D299B">
        <w:trPr>
          <w:trHeight w:val="1385"/>
        </w:trPr>
        <w:tc>
          <w:tcPr>
            <w:tcW w:w="1265" w:type="pct"/>
            <w:noWrap/>
          </w:tcPr>
          <w:p w14:paraId="66B47184" w14:textId="48030299" w:rsidR="00F1171E" w:rsidRPr="006127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1278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040FD1D" w:rsidR="00F1171E" w:rsidRPr="00612784" w:rsidRDefault="005A70D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esent Manuscript have information about use of new machines during crime investigation. It contains details of AI based machines used in Idia for investigation.</w:t>
            </w:r>
          </w:p>
        </w:tc>
        <w:tc>
          <w:tcPr>
            <w:tcW w:w="1523" w:type="pct"/>
          </w:tcPr>
          <w:p w14:paraId="462A339C" w14:textId="77777777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278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127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127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32AC5EF" w14:textId="77777777" w:rsidR="00F1171E" w:rsidRPr="00612784" w:rsidRDefault="005A70DB" w:rsidP="005A70DB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proofErr w:type="spellStart"/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uthour’s</w:t>
            </w:r>
            <w:proofErr w:type="spellEnd"/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itle “</w:t>
            </w:r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RECENT ADVANCES IN FORENSIC MEDICINE” is not complete.</w:t>
            </w:r>
          </w:p>
          <w:p w14:paraId="395EC7C5" w14:textId="77777777" w:rsidR="008D299B" w:rsidRPr="00612784" w:rsidRDefault="008D299B" w:rsidP="005A70DB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</w:p>
          <w:p w14:paraId="794AA9A7" w14:textId="0422A3BE" w:rsidR="008D299B" w:rsidRPr="00612784" w:rsidRDefault="008D299B" w:rsidP="005A70DB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612784">
              <w:rPr>
                <w:rFonts w:ascii="Arial" w:hAnsi="Arial" w:cs="Arial"/>
                <w:sz w:val="20"/>
                <w:szCs w:val="20"/>
                <w:lang w:val="en-GB"/>
              </w:rPr>
              <w:t xml:space="preserve">Reviewer suggest “Use of AI based tools in crime investigation and </w:t>
            </w:r>
            <w:proofErr w:type="spellStart"/>
            <w:r w:rsidRPr="00612784">
              <w:rPr>
                <w:rFonts w:ascii="Arial" w:hAnsi="Arial" w:cs="Arial"/>
                <w:sz w:val="20"/>
                <w:szCs w:val="20"/>
                <w:lang w:val="en-GB"/>
              </w:rPr>
              <w:t>chellenges</w:t>
            </w:r>
            <w:proofErr w:type="spellEnd"/>
            <w:r w:rsidRPr="00612784">
              <w:rPr>
                <w:rFonts w:ascii="Arial" w:hAnsi="Arial" w:cs="Arial"/>
                <w:sz w:val="20"/>
                <w:szCs w:val="20"/>
                <w:lang w:val="en-GB"/>
              </w:rPr>
              <w:t xml:space="preserve"> of new Era”</w:t>
            </w:r>
          </w:p>
        </w:tc>
        <w:tc>
          <w:tcPr>
            <w:tcW w:w="1523" w:type="pct"/>
          </w:tcPr>
          <w:p w14:paraId="405B6701" w14:textId="2A9B007D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278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1278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1278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20023B" w14:textId="2E2BED96" w:rsidR="00F1171E" w:rsidRPr="00612784" w:rsidRDefault="005A70DB" w:rsidP="005A70D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is well written but </w:t>
            </w:r>
            <w:proofErr w:type="spellStart"/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where</w:t>
            </w:r>
            <w:proofErr w:type="spellEnd"/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uthor has mentioned research methodology. </w:t>
            </w:r>
          </w:p>
          <w:p w14:paraId="664665C4" w14:textId="35BAEB9E" w:rsidR="008D299B" w:rsidRPr="00612784" w:rsidRDefault="008D299B" w:rsidP="005A70D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EEDD6F3" w14:textId="655C1E36" w:rsidR="008D299B" w:rsidRPr="00612784" w:rsidRDefault="008D299B" w:rsidP="005A70D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sz w:val="20"/>
                <w:szCs w:val="20"/>
                <w:lang w:val="en-GB"/>
              </w:rPr>
              <w:t xml:space="preserve">Clear research methodology should be mentioned in </w:t>
            </w:r>
            <w:proofErr w:type="spellStart"/>
            <w:r w:rsidRPr="00612784">
              <w:rPr>
                <w:rFonts w:ascii="Arial" w:hAnsi="Arial" w:cs="Arial"/>
                <w:sz w:val="20"/>
                <w:szCs w:val="20"/>
                <w:lang w:val="en-GB"/>
              </w:rPr>
              <w:t>menuscript</w:t>
            </w:r>
            <w:proofErr w:type="spellEnd"/>
            <w:r w:rsidRPr="00612784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0FB7E83A" w14:textId="73FBDFFF" w:rsidR="005A70DB" w:rsidRPr="00612784" w:rsidRDefault="005A70DB" w:rsidP="005A70D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19FFFA13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278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1278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1151C29" w:rsidR="00F1171E" w:rsidRPr="00612784" w:rsidRDefault="005A70D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cientifically only showing work which is already proven to be correct by scientist.</w:t>
            </w:r>
          </w:p>
        </w:tc>
        <w:tc>
          <w:tcPr>
            <w:tcW w:w="1523" w:type="pct"/>
          </w:tcPr>
          <w:p w14:paraId="4898F764" w14:textId="77777777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278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127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127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1278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6E235BF" w:rsidR="00F1171E" w:rsidRPr="00612784" w:rsidRDefault="005A70D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ery little References are given by author. </w:t>
            </w:r>
          </w:p>
        </w:tc>
        <w:tc>
          <w:tcPr>
            <w:tcW w:w="1523" w:type="pct"/>
          </w:tcPr>
          <w:p w14:paraId="40220055" w14:textId="77777777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278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1278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1278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127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127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2AADAAD" w:rsidR="00F1171E" w:rsidRPr="00612784" w:rsidRDefault="00074A2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sz w:val="20"/>
                <w:szCs w:val="20"/>
                <w:lang w:val="en-GB"/>
              </w:rPr>
              <w:t>Language is correctly used</w:t>
            </w:r>
          </w:p>
          <w:p w14:paraId="41E28118" w14:textId="77777777" w:rsidR="00F1171E" w:rsidRPr="006127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127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127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127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1278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1278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1278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1278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17CA1B48" w:rsidR="00F1171E" w:rsidRPr="00612784" w:rsidRDefault="00074A2D" w:rsidP="00074A2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sz w:val="20"/>
                <w:szCs w:val="20"/>
                <w:lang w:val="en-GB"/>
              </w:rPr>
              <w:t>Aims and Objectives should be mentioned.</w:t>
            </w:r>
          </w:p>
          <w:p w14:paraId="7A5AB7AE" w14:textId="15C04632" w:rsidR="00074A2D" w:rsidRPr="00612784" w:rsidRDefault="00074A2D" w:rsidP="00074A2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sz w:val="20"/>
                <w:szCs w:val="20"/>
                <w:lang w:val="en-GB"/>
              </w:rPr>
              <w:t>Problem statement is not given</w:t>
            </w:r>
          </w:p>
          <w:p w14:paraId="32B98480" w14:textId="12AC1F97" w:rsidR="00074A2D" w:rsidRPr="00612784" w:rsidRDefault="00074A2D" w:rsidP="00074A2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sz w:val="20"/>
                <w:szCs w:val="20"/>
                <w:lang w:val="en-GB"/>
              </w:rPr>
              <w:t>No new recommendation is given</w:t>
            </w:r>
          </w:p>
          <w:p w14:paraId="5E946A0E" w14:textId="77777777" w:rsidR="00F1171E" w:rsidRPr="006127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127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127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127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127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127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127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127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127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1278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127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1278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61278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127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1278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127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1278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127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12784">
              <w:rPr>
                <w:rFonts w:ascii="Arial" w:hAnsi="Arial" w:cs="Arial"/>
                <w:lang w:val="en-GB"/>
              </w:rPr>
              <w:t>Author’s comment</w:t>
            </w:r>
            <w:r w:rsidRPr="0061278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1278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1278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127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1278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127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127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1278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1278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1278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2572F3BA" w:rsidR="00F1171E" w:rsidRPr="006127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1278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1278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1278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127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584E65D" w14:textId="77777777" w:rsidR="00612784" w:rsidRPr="000D7258" w:rsidRDefault="00612784" w:rsidP="0061278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D7258">
        <w:rPr>
          <w:rFonts w:ascii="Arial" w:hAnsi="Arial" w:cs="Arial"/>
          <w:b/>
          <w:u w:val="single"/>
        </w:rPr>
        <w:t>Reviewer details:</w:t>
      </w:r>
    </w:p>
    <w:p w14:paraId="268644AB" w14:textId="77777777" w:rsidR="00612784" w:rsidRPr="000D7258" w:rsidRDefault="00612784" w:rsidP="0061278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D7258">
        <w:rPr>
          <w:rFonts w:ascii="Arial" w:hAnsi="Arial" w:cs="Arial"/>
          <w:b/>
          <w:color w:val="000000"/>
        </w:rPr>
        <w:t xml:space="preserve">Shabana </w:t>
      </w:r>
      <w:proofErr w:type="spellStart"/>
      <w:r w:rsidRPr="000D7258">
        <w:rPr>
          <w:rFonts w:ascii="Arial" w:hAnsi="Arial" w:cs="Arial"/>
          <w:b/>
          <w:color w:val="000000"/>
        </w:rPr>
        <w:t>Kouser</w:t>
      </w:r>
      <w:proofErr w:type="spellEnd"/>
      <w:r w:rsidRPr="000D7258">
        <w:rPr>
          <w:rFonts w:ascii="Arial" w:hAnsi="Arial" w:cs="Arial"/>
          <w:b/>
          <w:color w:val="000000"/>
        </w:rPr>
        <w:t xml:space="preserve">, University </w:t>
      </w:r>
      <w:proofErr w:type="gramStart"/>
      <w:r w:rsidRPr="000D7258">
        <w:rPr>
          <w:rFonts w:ascii="Arial" w:hAnsi="Arial" w:cs="Arial"/>
          <w:b/>
          <w:color w:val="000000"/>
        </w:rPr>
        <w:t>Of</w:t>
      </w:r>
      <w:proofErr w:type="gramEnd"/>
      <w:r w:rsidRPr="000D7258">
        <w:rPr>
          <w:rFonts w:ascii="Arial" w:hAnsi="Arial" w:cs="Arial"/>
          <w:b/>
          <w:color w:val="000000"/>
        </w:rPr>
        <w:t xml:space="preserve"> Sindh, Pakistan</w:t>
      </w:r>
    </w:p>
    <w:p w14:paraId="6F464156" w14:textId="77777777" w:rsidR="00612784" w:rsidRPr="00612784" w:rsidRDefault="00612784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12784" w:rsidRPr="0061278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3DBDDE" w14:textId="77777777" w:rsidR="003006FF" w:rsidRPr="0000007A" w:rsidRDefault="003006FF" w:rsidP="0099583E">
      <w:r>
        <w:separator/>
      </w:r>
    </w:p>
  </w:endnote>
  <w:endnote w:type="continuationSeparator" w:id="0">
    <w:p w14:paraId="0D4E3879" w14:textId="77777777" w:rsidR="003006FF" w:rsidRPr="0000007A" w:rsidRDefault="003006F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B81018" w14:textId="77777777" w:rsidR="003006FF" w:rsidRPr="0000007A" w:rsidRDefault="003006FF" w:rsidP="0099583E">
      <w:r>
        <w:separator/>
      </w:r>
    </w:p>
  </w:footnote>
  <w:footnote w:type="continuationSeparator" w:id="0">
    <w:p w14:paraId="3DCA4E42" w14:textId="77777777" w:rsidR="003006FF" w:rsidRPr="0000007A" w:rsidRDefault="003006F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EA0D3A"/>
    <w:multiLevelType w:val="hybridMultilevel"/>
    <w:tmpl w:val="C04E2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87079072">
    <w:abstractNumId w:val="3"/>
  </w:num>
  <w:num w:numId="2" w16cid:durableId="977803903">
    <w:abstractNumId w:val="6"/>
  </w:num>
  <w:num w:numId="3" w16cid:durableId="419066540">
    <w:abstractNumId w:val="5"/>
  </w:num>
  <w:num w:numId="4" w16cid:durableId="883298577">
    <w:abstractNumId w:val="7"/>
  </w:num>
  <w:num w:numId="5" w16cid:durableId="190532852">
    <w:abstractNumId w:val="4"/>
  </w:num>
  <w:num w:numId="6" w16cid:durableId="1374035269">
    <w:abstractNumId w:val="0"/>
  </w:num>
  <w:num w:numId="7" w16cid:durableId="1453665614">
    <w:abstractNumId w:val="1"/>
  </w:num>
  <w:num w:numId="8" w16cid:durableId="2032027319">
    <w:abstractNumId w:val="10"/>
  </w:num>
  <w:num w:numId="9" w16cid:durableId="1752776972">
    <w:abstractNumId w:val="9"/>
  </w:num>
  <w:num w:numId="10" w16cid:durableId="101271940">
    <w:abstractNumId w:val="2"/>
  </w:num>
  <w:num w:numId="11" w16cid:durableId="10883059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0B2"/>
    <w:rsid w:val="00010403"/>
    <w:rsid w:val="00012C8B"/>
    <w:rsid w:val="000168A9"/>
    <w:rsid w:val="00021981"/>
    <w:rsid w:val="000234E1"/>
    <w:rsid w:val="00024FFC"/>
    <w:rsid w:val="0002598E"/>
    <w:rsid w:val="00037D52"/>
    <w:rsid w:val="000450FC"/>
    <w:rsid w:val="00054BC4"/>
    <w:rsid w:val="00056CB0"/>
    <w:rsid w:val="0006257C"/>
    <w:rsid w:val="000627FE"/>
    <w:rsid w:val="0007151E"/>
    <w:rsid w:val="00074A2D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06FF"/>
    <w:rsid w:val="00312559"/>
    <w:rsid w:val="003204B8"/>
    <w:rsid w:val="00326D7D"/>
    <w:rsid w:val="0033018A"/>
    <w:rsid w:val="0033692F"/>
    <w:rsid w:val="00353718"/>
    <w:rsid w:val="00374F93"/>
    <w:rsid w:val="00377F1D"/>
    <w:rsid w:val="00386106"/>
    <w:rsid w:val="00394901"/>
    <w:rsid w:val="003A04E7"/>
    <w:rsid w:val="003A1C45"/>
    <w:rsid w:val="003A4991"/>
    <w:rsid w:val="003A6E1A"/>
    <w:rsid w:val="003B1D0B"/>
    <w:rsid w:val="003B2172"/>
    <w:rsid w:val="003C7750"/>
    <w:rsid w:val="003D1BDE"/>
    <w:rsid w:val="003E746A"/>
    <w:rsid w:val="00401C12"/>
    <w:rsid w:val="00421DBF"/>
    <w:rsid w:val="0042465A"/>
    <w:rsid w:val="00425222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0511"/>
    <w:rsid w:val="00473FF7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29A1"/>
    <w:rsid w:val="004E4915"/>
    <w:rsid w:val="004E4BDB"/>
    <w:rsid w:val="004F741F"/>
    <w:rsid w:val="004F78F5"/>
    <w:rsid w:val="004F7BF2"/>
    <w:rsid w:val="00503AB6"/>
    <w:rsid w:val="005047C5"/>
    <w:rsid w:val="0050495C"/>
    <w:rsid w:val="00510920"/>
    <w:rsid w:val="00517E6C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70DB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2784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1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7F76B7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299B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283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00E3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7AC7"/>
    <w:rsid w:val="00BB21AB"/>
    <w:rsid w:val="00BB4FEC"/>
    <w:rsid w:val="00BC402F"/>
    <w:rsid w:val="00BC5F66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6874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40B8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1278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9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4-28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